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6410E" w14:textId="00F34979" w:rsidR="008302FD" w:rsidRDefault="008302FD">
      <w:r>
        <w:t>Home Page:</w:t>
      </w:r>
    </w:p>
    <w:p w14:paraId="5AF7F015" w14:textId="12004F5D" w:rsidR="008302FD" w:rsidRDefault="008302FD" w:rsidP="008302FD">
      <w:pPr>
        <w:pStyle w:val="ListParagraph"/>
        <w:numPr>
          <w:ilvl w:val="0"/>
          <w:numId w:val="1"/>
        </w:numPr>
      </w:pPr>
      <w:r>
        <w:t xml:space="preserve">Display </w:t>
      </w:r>
      <w:r w:rsidR="00DA7DE8">
        <w:t xml:space="preserve">the </w:t>
      </w:r>
      <w:r>
        <w:t xml:space="preserve">title of the website: </w:t>
      </w:r>
      <w:r w:rsidRPr="008302FD">
        <w:t>Trailscapes</w:t>
      </w:r>
      <w:r w:rsidR="00DA7DE8">
        <w:t>.</w:t>
      </w:r>
    </w:p>
    <w:p w14:paraId="26825950" w14:textId="59B0C35E" w:rsidR="008302FD" w:rsidRDefault="008302FD" w:rsidP="008302FD">
      <w:pPr>
        <w:pStyle w:val="ListParagraph"/>
        <w:numPr>
          <w:ilvl w:val="0"/>
          <w:numId w:val="1"/>
        </w:numPr>
      </w:pPr>
      <w:r>
        <w:t xml:space="preserve">Display </w:t>
      </w:r>
      <w:r w:rsidR="00DA7DE8">
        <w:t xml:space="preserve">the </w:t>
      </w:r>
      <w:r w:rsidRPr="008302FD">
        <w:t>Joshua Tree text</w:t>
      </w:r>
      <w:r w:rsidR="00DA7DE8">
        <w:t>.</w:t>
      </w:r>
    </w:p>
    <w:p w14:paraId="14A36CA6" w14:textId="77777777" w:rsidR="00DA7DE8" w:rsidRDefault="008302FD" w:rsidP="00DA7DE8">
      <w:pPr>
        <w:pStyle w:val="ListParagraph"/>
        <w:numPr>
          <w:ilvl w:val="0"/>
          <w:numId w:val="1"/>
        </w:numPr>
      </w:pPr>
      <w:r>
        <w:t>Draw a connection</w:t>
      </w:r>
      <w:r w:rsidR="00DA7DE8">
        <w:t xml:space="preserve"> between the title and the </w:t>
      </w:r>
      <w:r w:rsidR="00DA7DE8" w:rsidRPr="008302FD">
        <w:t>Joshua Tree text</w:t>
      </w:r>
      <w:r w:rsidR="00DA7DE8">
        <w:t>.</w:t>
      </w:r>
    </w:p>
    <w:p w14:paraId="2B3D771D" w14:textId="614E51C2" w:rsidR="00DA7DE8" w:rsidRDefault="00DA7DE8" w:rsidP="00DA7DE8">
      <w:pPr>
        <w:pStyle w:val="ListParagraph"/>
        <w:numPr>
          <w:ilvl w:val="0"/>
          <w:numId w:val="1"/>
        </w:numPr>
      </w:pPr>
      <w:r>
        <w:t>Function: drawConnector</w:t>
      </w:r>
    </w:p>
    <w:p w14:paraId="700F6E92" w14:textId="77777777" w:rsidR="00DA7DE8" w:rsidRDefault="00DA7DE8" w:rsidP="00DA7DE8">
      <w:pPr>
        <w:ind w:left="720"/>
      </w:pPr>
      <w:r>
        <w:t>1. Initialize posnA as an object with x and y properties:</w:t>
      </w:r>
    </w:p>
    <w:p w14:paraId="1B11CB7B" w14:textId="77777777" w:rsidR="00DA7DE8" w:rsidRDefault="00DA7DE8" w:rsidP="00DA7DE8">
      <w:pPr>
        <w:ind w:left="720"/>
      </w:pPr>
      <w:r>
        <w:t xml:space="preserve">   - x: divA.offsetLeft + divA.offsetWidth</w:t>
      </w:r>
    </w:p>
    <w:p w14:paraId="6ED82175" w14:textId="794EB931" w:rsidR="00DA7DE8" w:rsidRDefault="00DA7DE8" w:rsidP="00DA7DE8">
      <w:pPr>
        <w:ind w:left="720"/>
      </w:pPr>
      <w:r>
        <w:t xml:space="preserve">   - y: divA.offsetTop + divA.offsetHeight / 2</w:t>
      </w:r>
    </w:p>
    <w:p w14:paraId="748883C1" w14:textId="77777777" w:rsidR="00DA7DE8" w:rsidRDefault="00DA7DE8" w:rsidP="00DA7DE8">
      <w:pPr>
        <w:ind w:left="720"/>
      </w:pPr>
      <w:r>
        <w:t>2. Initialize posnB as an object with x and y properties:</w:t>
      </w:r>
    </w:p>
    <w:p w14:paraId="343385DD" w14:textId="77777777" w:rsidR="00DA7DE8" w:rsidRDefault="00DA7DE8" w:rsidP="00DA7DE8">
      <w:pPr>
        <w:ind w:left="720"/>
      </w:pPr>
      <w:r>
        <w:t xml:space="preserve">   - x: divB.offsetLeft</w:t>
      </w:r>
    </w:p>
    <w:p w14:paraId="0E0564A1" w14:textId="5C237DF1" w:rsidR="00DA7DE8" w:rsidRDefault="00DA7DE8" w:rsidP="00DA7DE8">
      <w:pPr>
        <w:ind w:left="720"/>
      </w:pPr>
      <w:r>
        <w:t xml:space="preserve">   - y: divB.offsetTop + divA.offsetHeight / 2</w:t>
      </w:r>
    </w:p>
    <w:p w14:paraId="7FF224F7" w14:textId="77777777" w:rsidR="00DA7DE8" w:rsidRDefault="00DA7DE8" w:rsidP="00DA7DE8">
      <w:pPr>
        <w:ind w:left="720"/>
      </w:pPr>
      <w:r>
        <w:t>3. Calculate the control points for the Bezier curve:</w:t>
      </w:r>
    </w:p>
    <w:p w14:paraId="07810594" w14:textId="77777777" w:rsidR="00DA7DE8" w:rsidRDefault="00DA7DE8" w:rsidP="00DA7DE8">
      <w:pPr>
        <w:ind w:left="720"/>
      </w:pPr>
      <w:r>
        <w:t xml:space="preserve">   - Set dStr as a string containing the path data for the Bezier curve:</w:t>
      </w:r>
    </w:p>
    <w:p w14:paraId="7BBFBD54" w14:textId="77777777" w:rsidR="00DA7DE8" w:rsidRDefault="00DA7DE8" w:rsidP="00DA7DE8">
      <w:pPr>
        <w:ind w:left="720"/>
      </w:pPr>
      <w:r>
        <w:t xml:space="preserve">     - "M" + posnA.x + "," + posnA.y + " " +</w:t>
      </w:r>
    </w:p>
    <w:p w14:paraId="05CF330F" w14:textId="77777777" w:rsidR="00DA7DE8" w:rsidRDefault="00DA7DE8" w:rsidP="00DA7DE8">
      <w:pPr>
        <w:ind w:left="720"/>
      </w:pPr>
      <w:r>
        <w:t xml:space="preserve">       "C" + (posnA.x + 200) + "," + posnA.y + " " +</w:t>
      </w:r>
    </w:p>
    <w:p w14:paraId="78E67D85" w14:textId="77777777" w:rsidR="00DA7DE8" w:rsidRDefault="00DA7DE8" w:rsidP="00DA7DE8">
      <w:pPr>
        <w:ind w:left="720"/>
      </w:pPr>
      <w:r>
        <w:t xml:space="preserve">       (posnB.x - 350) + "," + posnB.y + " " +</w:t>
      </w:r>
    </w:p>
    <w:p w14:paraId="30D51BDC" w14:textId="58A36B2E" w:rsidR="00DA7DE8" w:rsidRDefault="00DA7DE8" w:rsidP="00DA7DE8">
      <w:pPr>
        <w:ind w:left="720"/>
      </w:pPr>
      <w:r>
        <w:t xml:space="preserve">       posnB.x + "," + posnB.y</w:t>
      </w:r>
    </w:p>
    <w:p w14:paraId="7A9A8EB3" w14:textId="30650396" w:rsidR="00DA7DE8" w:rsidRDefault="00DA7DE8" w:rsidP="00DA7DE8">
      <w:pPr>
        <w:ind w:left="720"/>
      </w:pPr>
      <w:r>
        <w:t xml:space="preserve">4. Set the </w:t>
      </w:r>
      <w:r w:rsidR="00341ADB">
        <w:t>“</w:t>
      </w:r>
      <w:r>
        <w:t>d</w:t>
      </w:r>
      <w:r w:rsidR="00341ADB">
        <w:t>”</w:t>
      </w:r>
      <w:r>
        <w:t xml:space="preserve"> attribute of the connector element to the calculated dStr:</w:t>
      </w:r>
    </w:p>
    <w:p w14:paraId="2DF5731F" w14:textId="166169AF" w:rsidR="00DA7DE8" w:rsidRDefault="00DA7DE8" w:rsidP="00DA7DE8">
      <w:pPr>
        <w:ind w:left="720"/>
      </w:pPr>
      <w:r>
        <w:t xml:space="preserve">   - connector.setAttribute("d", dStr)</w:t>
      </w:r>
    </w:p>
    <w:p w14:paraId="3F6F3226" w14:textId="5E0D145F" w:rsidR="00DA7DE8" w:rsidRDefault="00DA7DE8" w:rsidP="008302FD">
      <w:pPr>
        <w:pStyle w:val="ListParagraph"/>
        <w:numPr>
          <w:ilvl w:val="0"/>
          <w:numId w:val="1"/>
        </w:numPr>
      </w:pPr>
      <w:r>
        <w:t>Display the landing image.</w:t>
      </w:r>
    </w:p>
    <w:p w14:paraId="6C83EBF9" w14:textId="1DE09634" w:rsidR="00DA7DE8" w:rsidRDefault="00DA7DE8" w:rsidP="00DA7DE8">
      <w:pPr>
        <w:pStyle w:val="ListParagraph"/>
        <w:numPr>
          <w:ilvl w:val="0"/>
          <w:numId w:val="1"/>
        </w:numPr>
      </w:pPr>
      <w:r>
        <w:t>Display the button to go to the next page.</w:t>
      </w:r>
    </w:p>
    <w:p w14:paraId="2DD54B79" w14:textId="27792CAB" w:rsidR="00DA7DE8" w:rsidRDefault="00DA7DE8">
      <w:r>
        <w:br w:type="page"/>
      </w:r>
    </w:p>
    <w:p w14:paraId="6EB36A45" w14:textId="7B08EA8B" w:rsidR="00DA7DE8" w:rsidRDefault="00DA7DE8" w:rsidP="00DA7DE8">
      <w:pPr>
        <w:ind w:left="360"/>
      </w:pPr>
      <w:r>
        <w:lastRenderedPageBreak/>
        <w:t>Transition Pages:</w:t>
      </w:r>
    </w:p>
    <w:p w14:paraId="07D50E49" w14:textId="6763733A" w:rsidR="00DA7DE8" w:rsidRDefault="00DA7DE8" w:rsidP="00DA7DE8">
      <w:pPr>
        <w:pStyle w:val="ListParagraph"/>
        <w:numPr>
          <w:ilvl w:val="0"/>
          <w:numId w:val="2"/>
        </w:numPr>
      </w:pPr>
      <w:r>
        <w:t>Display the description for each trail.</w:t>
      </w:r>
    </w:p>
    <w:p w14:paraId="3D3A1777" w14:textId="449BE130" w:rsidR="00DA7DE8" w:rsidRDefault="00DA7DE8" w:rsidP="00DA7DE8">
      <w:pPr>
        <w:pStyle w:val="ListParagraph"/>
        <w:numPr>
          <w:ilvl w:val="0"/>
          <w:numId w:val="2"/>
        </w:numPr>
      </w:pPr>
      <w:r>
        <w:t>Display 2 rotating blobs with the one behind faded.</w:t>
      </w:r>
    </w:p>
    <w:p w14:paraId="3FEC21A9" w14:textId="2C4CCF88" w:rsidR="00DA7DE8" w:rsidRDefault="00341ADB" w:rsidP="00DA7DE8">
      <w:pPr>
        <w:pStyle w:val="ListParagraph"/>
        <w:numPr>
          <w:ilvl w:val="0"/>
          <w:numId w:val="2"/>
        </w:numPr>
      </w:pPr>
      <w:r>
        <w:t>Display the trail’s level text moving in the opposite direction with the scrolling.</w:t>
      </w:r>
    </w:p>
    <w:p w14:paraId="3A9405C6" w14:textId="122B47F8" w:rsidR="00341ADB" w:rsidRDefault="00341ADB" w:rsidP="00341ADB">
      <w:pPr>
        <w:pStyle w:val="ListParagraph"/>
        <w:numPr>
          <w:ilvl w:val="0"/>
          <w:numId w:val="2"/>
        </w:numPr>
      </w:pPr>
      <w:r>
        <w:t>Animation function for the trail’s level text:</w:t>
      </w:r>
    </w:p>
    <w:p w14:paraId="6C2081A1" w14:textId="77777777" w:rsidR="00341ADB" w:rsidRDefault="00341ADB" w:rsidP="00341ADB">
      <w:pPr>
        <w:pStyle w:val="ListParagraph"/>
        <w:numPr>
          <w:ilvl w:val="1"/>
          <w:numId w:val="2"/>
        </w:numPr>
      </w:pPr>
      <w:r>
        <w:t>Create a GreenSock Animation Platform (GSAP) timeline ‘tl’ with the following configuration:</w:t>
      </w:r>
    </w:p>
    <w:p w14:paraId="3619FEAA" w14:textId="77777777" w:rsidR="00341ADB" w:rsidRDefault="00341ADB" w:rsidP="00341ADB">
      <w:pPr>
        <w:pStyle w:val="ListParagraph"/>
        <w:numPr>
          <w:ilvl w:val="0"/>
          <w:numId w:val="3"/>
        </w:numPr>
      </w:pPr>
      <w:r>
        <w:t>Set up a scroll trigger within the timeline with the trigger element as specified by transition page id.</w:t>
      </w:r>
    </w:p>
    <w:p w14:paraId="1E4B9F4B" w14:textId="77777777" w:rsidR="00341ADB" w:rsidRDefault="00341ADB" w:rsidP="00341ADB">
      <w:pPr>
        <w:pStyle w:val="ListParagraph"/>
        <w:numPr>
          <w:ilvl w:val="0"/>
          <w:numId w:val="3"/>
        </w:numPr>
      </w:pPr>
      <w:r>
        <w:t>Set ‘containerAnimation’ to the Scroll Tween of the horizontal scrolling.</w:t>
      </w:r>
    </w:p>
    <w:p w14:paraId="562ACA6D" w14:textId="77777777" w:rsidR="00341ADB" w:rsidRDefault="00341ADB" w:rsidP="00341ADB">
      <w:pPr>
        <w:pStyle w:val="ListParagraph"/>
        <w:numPr>
          <w:ilvl w:val="0"/>
          <w:numId w:val="3"/>
        </w:numPr>
      </w:pPr>
      <w:r>
        <w:t>Set ‘scrub’ to 1 (true), indicating the timeline should scrub with the scroll.</w:t>
      </w:r>
    </w:p>
    <w:p w14:paraId="42A48AB1" w14:textId="77777777" w:rsidR="00341ADB" w:rsidRDefault="00341ADB" w:rsidP="00341ADB">
      <w:pPr>
        <w:pStyle w:val="ListParagraph"/>
        <w:numPr>
          <w:ilvl w:val="0"/>
          <w:numId w:val="3"/>
        </w:numPr>
      </w:pPr>
      <w:r>
        <w:t>Set ‘start’ to “left right” and ‘end’ to “right left” for scroll direction. The start point of the text is on the left, while the start point of the window is on the right.</w:t>
      </w:r>
    </w:p>
    <w:p w14:paraId="0C8D400D" w14:textId="77777777" w:rsidR="00341ADB" w:rsidRDefault="00341ADB" w:rsidP="00341ADB">
      <w:pPr>
        <w:pStyle w:val="ListParagraph"/>
        <w:numPr>
          <w:ilvl w:val="1"/>
          <w:numId w:val="2"/>
        </w:numPr>
      </w:pPr>
      <w:r>
        <w:t>Within the timeline 'tl', add a from-to animation for the element specified by 'text':</w:t>
      </w:r>
    </w:p>
    <w:p w14:paraId="21DEE500" w14:textId="1F66B2F9" w:rsidR="00341ADB" w:rsidRDefault="00341ADB" w:rsidP="00341ADB">
      <w:pPr>
        <w:pStyle w:val="ListParagraph"/>
        <w:numPr>
          <w:ilvl w:val="2"/>
          <w:numId w:val="2"/>
        </w:numPr>
      </w:pPr>
      <w:r>
        <w:t>Set the initial state (from):</w:t>
      </w:r>
    </w:p>
    <w:p w14:paraId="7F040644" w14:textId="7920FCF2" w:rsidR="00341ADB" w:rsidRDefault="00341ADB" w:rsidP="00341ADB">
      <w:pPr>
        <w:pStyle w:val="ListParagraph"/>
        <w:numPr>
          <w:ilvl w:val="3"/>
          <w:numId w:val="2"/>
        </w:numPr>
      </w:pPr>
      <w:r>
        <w:t xml:space="preserve">  xPercent: 200</w:t>
      </w:r>
      <w:r>
        <w:t xml:space="preserve"> (200% to the right of the original position)</w:t>
      </w:r>
    </w:p>
    <w:p w14:paraId="587153AA" w14:textId="1450BF25" w:rsidR="00341ADB" w:rsidRDefault="00341ADB" w:rsidP="00341ADB">
      <w:pPr>
        <w:pStyle w:val="ListParagraph"/>
        <w:numPr>
          <w:ilvl w:val="2"/>
          <w:numId w:val="2"/>
        </w:numPr>
      </w:pPr>
      <w:r>
        <w:t>Set the final state (to):</w:t>
      </w:r>
    </w:p>
    <w:p w14:paraId="0EA38F6E" w14:textId="48021E02" w:rsidR="00341ADB" w:rsidRDefault="00341ADB" w:rsidP="00341ADB">
      <w:pPr>
        <w:pStyle w:val="ListParagraph"/>
        <w:numPr>
          <w:ilvl w:val="3"/>
          <w:numId w:val="2"/>
        </w:numPr>
      </w:pPr>
      <w:r>
        <w:t xml:space="preserve">   xPercent: -300</w:t>
      </w:r>
      <w:r>
        <w:t xml:space="preserve"> (300% to the left of the original position)</w:t>
      </w:r>
    </w:p>
    <w:p w14:paraId="50E287E1" w14:textId="699CF507" w:rsidR="00341ADB" w:rsidRDefault="00341ADB" w:rsidP="00341ADB">
      <w:pPr>
        <w:pStyle w:val="ListParagraph"/>
        <w:numPr>
          <w:ilvl w:val="3"/>
          <w:numId w:val="2"/>
        </w:numPr>
      </w:pPr>
      <w:r>
        <w:t xml:space="preserve">   Set the easing function to "none".</w:t>
      </w:r>
    </w:p>
    <w:p w14:paraId="7A810DE2" w14:textId="36D07931" w:rsidR="00341ADB" w:rsidRDefault="00341ADB" w:rsidP="00341ADB">
      <w:pPr>
        <w:pStyle w:val="ListParagraph"/>
        <w:numPr>
          <w:ilvl w:val="2"/>
          <w:numId w:val="2"/>
        </w:numPr>
      </w:pPr>
      <w:r>
        <w:t>The text move from right to left.</w:t>
      </w:r>
    </w:p>
    <w:p w14:paraId="514EB24A" w14:textId="2C4514C0" w:rsidR="00A25789" w:rsidRDefault="00A25789">
      <w:r>
        <w:br w:type="page"/>
      </w:r>
    </w:p>
    <w:p w14:paraId="7139CF6E" w14:textId="345BB69D" w:rsidR="00A25789" w:rsidRDefault="0047678B" w:rsidP="00A25789">
      <w:r>
        <w:lastRenderedPageBreak/>
        <w:t>Trail Page</w:t>
      </w:r>
      <w:r w:rsidR="00C8348A">
        <w:t>s</w:t>
      </w:r>
      <w:r>
        <w:t>:</w:t>
      </w:r>
    </w:p>
    <w:p w14:paraId="5C25628A" w14:textId="538204FB" w:rsidR="0047678B" w:rsidRDefault="00C8348A" w:rsidP="0047678B">
      <w:pPr>
        <w:pStyle w:val="ListParagraph"/>
        <w:numPr>
          <w:ilvl w:val="0"/>
          <w:numId w:val="5"/>
        </w:numPr>
      </w:pPr>
      <w:r>
        <w:t>Display the title of the page.</w:t>
      </w:r>
    </w:p>
    <w:p w14:paraId="0580468F" w14:textId="4428B28A" w:rsidR="00C8348A" w:rsidRDefault="00C8348A" w:rsidP="0047678B">
      <w:pPr>
        <w:pStyle w:val="ListParagraph"/>
        <w:numPr>
          <w:ilvl w:val="0"/>
          <w:numId w:val="5"/>
        </w:numPr>
      </w:pPr>
      <w:r>
        <w:t>Display the group of Trail Cards</w:t>
      </w:r>
      <w:r w:rsidR="00524950">
        <w:t>:</w:t>
      </w:r>
    </w:p>
    <w:p w14:paraId="055B04F5" w14:textId="356F4E42" w:rsidR="00C8348A" w:rsidRDefault="00524950" w:rsidP="00524950">
      <w:pPr>
        <w:pStyle w:val="ListParagraph"/>
        <w:numPr>
          <w:ilvl w:val="1"/>
          <w:numId w:val="5"/>
        </w:numPr>
      </w:pPr>
      <w:r>
        <w:t xml:space="preserve">Display the </w:t>
      </w:r>
      <w:r w:rsidR="008A0191">
        <w:t>trail image.</w:t>
      </w:r>
    </w:p>
    <w:p w14:paraId="08A5D4A2" w14:textId="66528F64" w:rsidR="00026504" w:rsidRDefault="000A2864" w:rsidP="00026504">
      <w:pPr>
        <w:pStyle w:val="ListParagraph"/>
        <w:numPr>
          <w:ilvl w:val="1"/>
          <w:numId w:val="5"/>
        </w:numPr>
      </w:pPr>
      <w:r>
        <w:t xml:space="preserve">When the user selects a Trail Card, </w:t>
      </w:r>
      <w:r w:rsidR="00FD5094">
        <w:t xml:space="preserve">the card will be </w:t>
      </w:r>
      <w:r w:rsidR="0070068F">
        <w:t>opened</w:t>
      </w:r>
      <w:r w:rsidR="00FD5094">
        <w:t xml:space="preserve"> and display the trail’s information</w:t>
      </w:r>
      <w:r w:rsidR="00026504">
        <w:t xml:space="preserve">: level, length, </w:t>
      </w:r>
      <w:r w:rsidR="00180768" w:rsidRPr="00180768">
        <w:t>elevation</w:t>
      </w:r>
      <w:r w:rsidR="00180768">
        <w:t xml:space="preserve">, </w:t>
      </w:r>
      <w:r w:rsidR="00180768" w:rsidRPr="00180768">
        <w:t>amenities</w:t>
      </w:r>
      <w:r w:rsidR="00180768">
        <w:t xml:space="preserve">, </w:t>
      </w:r>
      <w:r w:rsidR="00180768" w:rsidRPr="00180768">
        <w:t>notes</w:t>
      </w:r>
      <w:r w:rsidR="00180768">
        <w:t>, average time to complete, description.</w:t>
      </w:r>
    </w:p>
    <w:p w14:paraId="2CB5D968" w14:textId="076A07D7" w:rsidR="00A67221" w:rsidRDefault="0070068F" w:rsidP="00350CD1">
      <w:pPr>
        <w:pStyle w:val="ListParagraph"/>
        <w:numPr>
          <w:ilvl w:val="1"/>
          <w:numId w:val="5"/>
        </w:numPr>
      </w:pPr>
      <w:r>
        <w:t>Only one Trail Card per Trail Page can be opened at a time</w:t>
      </w:r>
      <w:r w:rsidR="00350CD1">
        <w:t xml:space="preserve"> by checking </w:t>
      </w:r>
      <w:r w:rsidR="00535D82">
        <w:t xml:space="preserve">and removing the ‘open’ attribute from the unselected </w:t>
      </w:r>
      <w:r w:rsidR="00E95DEB">
        <w:t>Trail Card.</w:t>
      </w:r>
    </w:p>
    <w:p w14:paraId="2E30AF33" w14:textId="6882F59F" w:rsidR="00495CDA" w:rsidRDefault="00A60FE8" w:rsidP="00495CDA">
      <w:pPr>
        <w:pStyle w:val="ListParagraph"/>
        <w:numPr>
          <w:ilvl w:val="1"/>
          <w:numId w:val="5"/>
        </w:numPr>
      </w:pPr>
      <w:r>
        <w:t>The trail data is store on the main.js file in the ‘trails’ constant.</w:t>
      </w:r>
      <w:r w:rsidR="00495CDA">
        <w:t xml:space="preserve"> </w:t>
      </w:r>
      <w:r w:rsidR="00213696">
        <w:t>The Trail Cards will be added dynamically to the page using JavaScript</w:t>
      </w:r>
      <w:r w:rsidR="00B31AE0">
        <w:t>.</w:t>
      </w:r>
    </w:p>
    <w:p w14:paraId="6471C07F" w14:textId="384E7F44" w:rsidR="00B827FA" w:rsidRDefault="00B827FA">
      <w:r>
        <w:br w:type="page"/>
      </w:r>
    </w:p>
    <w:p w14:paraId="36752FA4" w14:textId="40596572" w:rsidR="00B827FA" w:rsidRDefault="00B827FA" w:rsidP="00B827FA">
      <w:r>
        <w:lastRenderedPageBreak/>
        <w:t>Gallery Page:</w:t>
      </w:r>
    </w:p>
    <w:p w14:paraId="4443710A" w14:textId="22C510F5" w:rsidR="00B827FA" w:rsidRDefault="0055034A" w:rsidP="0055034A">
      <w:pPr>
        <w:pStyle w:val="ListParagraph"/>
        <w:numPr>
          <w:ilvl w:val="0"/>
          <w:numId w:val="6"/>
        </w:numPr>
      </w:pPr>
      <w:r w:rsidRPr="0055034A">
        <w:t>Display a gallery carousel with images representing different aspects of Joshua Tree National Park.</w:t>
      </w:r>
    </w:p>
    <w:p w14:paraId="0DBF76AF" w14:textId="1500B282" w:rsidR="0055034A" w:rsidRDefault="0055034A" w:rsidP="0055034A">
      <w:pPr>
        <w:pStyle w:val="ListParagraph"/>
        <w:numPr>
          <w:ilvl w:val="0"/>
          <w:numId w:val="6"/>
        </w:numPr>
      </w:pPr>
      <w:r w:rsidRPr="0055034A">
        <w:t>Include navigation controls (next, previous) for the gallery carousel.</w:t>
      </w:r>
    </w:p>
    <w:p w14:paraId="3B88DDB3" w14:textId="66BB6B71" w:rsidR="0099560D" w:rsidRDefault="0099560D" w:rsidP="0055034A">
      <w:pPr>
        <w:pStyle w:val="ListParagraph"/>
        <w:numPr>
          <w:ilvl w:val="0"/>
          <w:numId w:val="6"/>
        </w:numPr>
      </w:pPr>
      <w:r>
        <w:t xml:space="preserve">The images are added to the page dynamically using </w:t>
      </w:r>
      <w:r w:rsidR="007D6AFE">
        <w:t>a for loop.</w:t>
      </w:r>
    </w:p>
    <w:p w14:paraId="34FE31F0" w14:textId="5D10D139" w:rsidR="00DA5F59" w:rsidRDefault="00DA5F59">
      <w:r>
        <w:br w:type="page"/>
      </w:r>
    </w:p>
    <w:p w14:paraId="69375C55" w14:textId="26F86502" w:rsidR="00DA5F59" w:rsidRDefault="00DA5F59" w:rsidP="00DA5F59">
      <w:r>
        <w:lastRenderedPageBreak/>
        <w:t>Navigation Bar:</w:t>
      </w:r>
    </w:p>
    <w:p w14:paraId="38177381" w14:textId="4657CAF8" w:rsidR="00DA5F59" w:rsidRDefault="00DA5F59" w:rsidP="00DA5F59">
      <w:pPr>
        <w:pStyle w:val="ListParagraph"/>
        <w:numPr>
          <w:ilvl w:val="0"/>
          <w:numId w:val="7"/>
        </w:numPr>
      </w:pPr>
      <w:r>
        <w:t xml:space="preserve">Display the link to each </w:t>
      </w:r>
      <w:r w:rsidR="003C36DA">
        <w:t>page.</w:t>
      </w:r>
    </w:p>
    <w:p w14:paraId="5E6BC3F8" w14:textId="3A6DD2C6" w:rsidR="00B01444" w:rsidRDefault="003C36DA" w:rsidP="00561412">
      <w:pPr>
        <w:pStyle w:val="ListParagraph"/>
        <w:numPr>
          <w:ilvl w:val="0"/>
          <w:numId w:val="7"/>
        </w:numPr>
      </w:pPr>
      <w:r>
        <w:t xml:space="preserve">Due to the horizontal scroll from </w:t>
      </w:r>
      <w:r w:rsidR="009E384A">
        <w:t>GSAP, special function</w:t>
      </w:r>
      <w:r w:rsidR="00B01444">
        <w:t>s</w:t>
      </w:r>
      <w:r w:rsidR="009E384A">
        <w:t xml:space="preserve"> to calculate the position</w:t>
      </w:r>
      <w:r w:rsidR="00B01444">
        <w:t xml:space="preserve"> and </w:t>
      </w:r>
      <w:r w:rsidR="00B01444">
        <w:t>scroll to</w:t>
      </w:r>
      <w:r w:rsidR="009E384A">
        <w:t xml:space="preserve"> each page</w:t>
      </w:r>
      <w:r w:rsidR="00B01444">
        <w:t xml:space="preserve"> are needed.</w:t>
      </w:r>
    </w:p>
    <w:p w14:paraId="12CBB7E1" w14:textId="6AF86782" w:rsidR="005B1504" w:rsidRDefault="009211F0" w:rsidP="00561412">
      <w:pPr>
        <w:pStyle w:val="ListParagraph"/>
        <w:numPr>
          <w:ilvl w:val="0"/>
          <w:numId w:val="7"/>
        </w:numPr>
      </w:pPr>
      <w:r>
        <w:t>F</w:t>
      </w:r>
      <w:r w:rsidR="005B1504">
        <w:t>unction:</w:t>
      </w:r>
    </w:p>
    <w:p w14:paraId="4E5ED0BF" w14:textId="2CA5E362" w:rsidR="005B1504" w:rsidRDefault="00CE7DCF" w:rsidP="005B1504">
      <w:pPr>
        <w:pStyle w:val="ListParagraph"/>
        <w:numPr>
          <w:ilvl w:val="1"/>
          <w:numId w:val="7"/>
        </w:numPr>
      </w:pPr>
      <w:r>
        <w:t xml:space="preserve">Create </w:t>
      </w:r>
      <w:r w:rsidRPr="00CE7DCF">
        <w:t>ScrollTrigger</w:t>
      </w:r>
      <w:r>
        <w:t xml:space="preserve"> for each page and store them in the ‘triggers’ </w:t>
      </w:r>
      <w:r w:rsidR="00523EAB">
        <w:t>variable.</w:t>
      </w:r>
    </w:p>
    <w:p w14:paraId="6920CF36" w14:textId="72749E5A" w:rsidR="00335769" w:rsidRDefault="009A5CF1" w:rsidP="009211F0">
      <w:pPr>
        <w:pStyle w:val="ListParagraph"/>
        <w:numPr>
          <w:ilvl w:val="1"/>
          <w:numId w:val="7"/>
        </w:numPr>
      </w:pPr>
      <w:r>
        <w:t xml:space="preserve">Return the </w:t>
      </w:r>
      <w:r w:rsidR="00A53F83">
        <w:t>position based on the</w:t>
      </w:r>
      <w:r w:rsidR="00610B47">
        <w:t xml:space="preserve"> start position of the</w:t>
      </w:r>
      <w:r w:rsidR="00A53F83">
        <w:t xml:space="preserve"> </w:t>
      </w:r>
      <w:r w:rsidR="00335769">
        <w:t>page in the animation container.</w:t>
      </w:r>
    </w:p>
    <w:p w14:paraId="39B46B94" w14:textId="56597474" w:rsidR="009211F0" w:rsidRDefault="009211F0" w:rsidP="009211F0">
      <w:pPr>
        <w:pStyle w:val="ListParagraph"/>
        <w:numPr>
          <w:ilvl w:val="1"/>
          <w:numId w:val="7"/>
        </w:numPr>
      </w:pPr>
      <w:r>
        <w:t xml:space="preserve">Scroll to </w:t>
      </w:r>
      <w:r w:rsidR="00F004FE">
        <w:t>that position when the user clicks on one of the links.</w:t>
      </w:r>
    </w:p>
    <w:sectPr w:rsidR="009211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43AB"/>
    <w:multiLevelType w:val="hybridMultilevel"/>
    <w:tmpl w:val="84BCA46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01">
      <w:start w:val="1"/>
      <w:numFmt w:val="bullet"/>
      <w:lvlText w:val=""/>
      <w:lvlJc w:val="left"/>
      <w:pPr>
        <w:ind w:left="2160" w:hanging="360"/>
      </w:pPr>
      <w:rPr>
        <w:rFonts w:ascii="Symbol" w:hAnsi="Symbol"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849543F"/>
    <w:multiLevelType w:val="hybridMultilevel"/>
    <w:tmpl w:val="EF3C8CF0"/>
    <w:lvl w:ilvl="0" w:tplc="0C090017">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E043829"/>
    <w:multiLevelType w:val="hybridMultilevel"/>
    <w:tmpl w:val="8B5E25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247696D"/>
    <w:multiLevelType w:val="hybridMultilevel"/>
    <w:tmpl w:val="70FAA712"/>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 w15:restartNumberingAfterBreak="0">
    <w:nsid w:val="432B02F9"/>
    <w:multiLevelType w:val="hybridMultilevel"/>
    <w:tmpl w:val="8592B8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D08683F"/>
    <w:multiLevelType w:val="hybridMultilevel"/>
    <w:tmpl w:val="08225DF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C321BDE"/>
    <w:multiLevelType w:val="hybridMultilevel"/>
    <w:tmpl w:val="E0B2CB5C"/>
    <w:lvl w:ilvl="0" w:tplc="0C09000F">
      <w:start w:val="1"/>
      <w:numFmt w:val="decimal"/>
      <w:lvlText w:val="%1."/>
      <w:lvlJc w:val="left"/>
      <w:pPr>
        <w:ind w:left="1080" w:hanging="360"/>
      </w:pPr>
    </w:lvl>
    <w:lvl w:ilvl="1" w:tplc="0C090019">
      <w:start w:val="1"/>
      <w:numFmt w:val="lowerLetter"/>
      <w:lvlText w:val="%2."/>
      <w:lvlJc w:val="left"/>
      <w:pPr>
        <w:ind w:left="1800" w:hanging="360"/>
      </w:pPr>
    </w:lvl>
    <w:lvl w:ilvl="2" w:tplc="0C090001">
      <w:start w:val="1"/>
      <w:numFmt w:val="bullet"/>
      <w:lvlText w:val=""/>
      <w:lvlJc w:val="left"/>
      <w:pPr>
        <w:ind w:left="2160" w:hanging="360"/>
      </w:pPr>
      <w:rPr>
        <w:rFonts w:ascii="Symbol" w:hAnsi="Symbol" w:hint="default"/>
      </w:rPr>
    </w:lvl>
    <w:lvl w:ilvl="3" w:tplc="0C090003">
      <w:start w:val="1"/>
      <w:numFmt w:val="bullet"/>
      <w:lvlText w:val="o"/>
      <w:lvlJc w:val="left"/>
      <w:pPr>
        <w:ind w:left="3240" w:hanging="360"/>
      </w:pPr>
      <w:rPr>
        <w:rFonts w:ascii="Courier New" w:hAnsi="Courier New" w:cs="Courier New" w:hint="default"/>
      </w:r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060327457">
    <w:abstractNumId w:val="4"/>
  </w:num>
  <w:num w:numId="2" w16cid:durableId="477724072">
    <w:abstractNumId w:val="6"/>
  </w:num>
  <w:num w:numId="3" w16cid:durableId="410468577">
    <w:abstractNumId w:val="3"/>
  </w:num>
  <w:num w:numId="4" w16cid:durableId="65955370">
    <w:abstractNumId w:val="1"/>
  </w:num>
  <w:num w:numId="5" w16cid:durableId="878854664">
    <w:abstractNumId w:val="0"/>
  </w:num>
  <w:num w:numId="6" w16cid:durableId="1794639939">
    <w:abstractNumId w:val="2"/>
  </w:num>
  <w:num w:numId="7" w16cid:durableId="11295167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zsjQwszQ3NzcyNDFV0lEKTi0uzszPAykwrAUA7o566SwAAAA="/>
  </w:docVars>
  <w:rsids>
    <w:rsidRoot w:val="008302FD"/>
    <w:rsid w:val="00026504"/>
    <w:rsid w:val="000A2864"/>
    <w:rsid w:val="00180768"/>
    <w:rsid w:val="00213696"/>
    <w:rsid w:val="00255AE0"/>
    <w:rsid w:val="002659B2"/>
    <w:rsid w:val="00335769"/>
    <w:rsid w:val="00341ADB"/>
    <w:rsid w:val="00350CD1"/>
    <w:rsid w:val="003C36DA"/>
    <w:rsid w:val="0047678B"/>
    <w:rsid w:val="00495CDA"/>
    <w:rsid w:val="00523EAB"/>
    <w:rsid w:val="00524950"/>
    <w:rsid w:val="00535D82"/>
    <w:rsid w:val="0055034A"/>
    <w:rsid w:val="00561412"/>
    <w:rsid w:val="005B1504"/>
    <w:rsid w:val="00610B47"/>
    <w:rsid w:val="0070068F"/>
    <w:rsid w:val="007058FB"/>
    <w:rsid w:val="00796B57"/>
    <w:rsid w:val="00797CCB"/>
    <w:rsid w:val="007D6AFE"/>
    <w:rsid w:val="008302FD"/>
    <w:rsid w:val="008A0191"/>
    <w:rsid w:val="009211F0"/>
    <w:rsid w:val="0099560D"/>
    <w:rsid w:val="009A5CF1"/>
    <w:rsid w:val="009E384A"/>
    <w:rsid w:val="00A25789"/>
    <w:rsid w:val="00A53F83"/>
    <w:rsid w:val="00A60FE8"/>
    <w:rsid w:val="00A67221"/>
    <w:rsid w:val="00B01444"/>
    <w:rsid w:val="00B31AE0"/>
    <w:rsid w:val="00B827FA"/>
    <w:rsid w:val="00C8348A"/>
    <w:rsid w:val="00CE7DCF"/>
    <w:rsid w:val="00DA5F59"/>
    <w:rsid w:val="00DA7DE8"/>
    <w:rsid w:val="00E95DEB"/>
    <w:rsid w:val="00F004FE"/>
    <w:rsid w:val="00F05709"/>
    <w:rsid w:val="00FD50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6047E"/>
  <w15:chartTrackingRefBased/>
  <w15:docId w15:val="{F4F3290C-D185-494D-873F-964F27D9E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2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66308">
      <w:bodyDiv w:val="1"/>
      <w:marLeft w:val="0"/>
      <w:marRight w:val="0"/>
      <w:marTop w:val="0"/>
      <w:marBottom w:val="0"/>
      <w:divBdr>
        <w:top w:val="none" w:sz="0" w:space="0" w:color="auto"/>
        <w:left w:val="none" w:sz="0" w:space="0" w:color="auto"/>
        <w:bottom w:val="none" w:sz="0" w:space="0" w:color="auto"/>
        <w:right w:val="none" w:sz="0" w:space="0" w:color="auto"/>
      </w:divBdr>
    </w:div>
    <w:div w:id="342360214">
      <w:bodyDiv w:val="1"/>
      <w:marLeft w:val="0"/>
      <w:marRight w:val="0"/>
      <w:marTop w:val="0"/>
      <w:marBottom w:val="0"/>
      <w:divBdr>
        <w:top w:val="none" w:sz="0" w:space="0" w:color="auto"/>
        <w:left w:val="none" w:sz="0" w:space="0" w:color="auto"/>
        <w:bottom w:val="none" w:sz="0" w:space="0" w:color="auto"/>
        <w:right w:val="none" w:sz="0" w:space="0" w:color="auto"/>
      </w:divBdr>
    </w:div>
    <w:div w:id="520553807">
      <w:bodyDiv w:val="1"/>
      <w:marLeft w:val="0"/>
      <w:marRight w:val="0"/>
      <w:marTop w:val="0"/>
      <w:marBottom w:val="0"/>
      <w:divBdr>
        <w:top w:val="none" w:sz="0" w:space="0" w:color="auto"/>
        <w:left w:val="none" w:sz="0" w:space="0" w:color="auto"/>
        <w:bottom w:val="none" w:sz="0" w:space="0" w:color="auto"/>
        <w:right w:val="none" w:sz="0" w:space="0" w:color="auto"/>
      </w:divBdr>
      <w:divsChild>
        <w:div w:id="14428090">
          <w:marLeft w:val="0"/>
          <w:marRight w:val="0"/>
          <w:marTop w:val="0"/>
          <w:marBottom w:val="0"/>
          <w:divBdr>
            <w:top w:val="none" w:sz="0" w:space="0" w:color="auto"/>
            <w:left w:val="none" w:sz="0" w:space="0" w:color="auto"/>
            <w:bottom w:val="none" w:sz="0" w:space="0" w:color="auto"/>
            <w:right w:val="none" w:sz="0" w:space="0" w:color="auto"/>
          </w:divBdr>
          <w:divsChild>
            <w:div w:id="152876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5</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Quan Tran</dc:creator>
  <cp:keywords/>
  <dc:description/>
  <cp:lastModifiedBy>Minh Quan Tran</cp:lastModifiedBy>
  <cp:revision>41</cp:revision>
  <dcterms:created xsi:type="dcterms:W3CDTF">2024-02-17T07:37:00Z</dcterms:created>
  <dcterms:modified xsi:type="dcterms:W3CDTF">2024-02-17T08:54:00Z</dcterms:modified>
</cp:coreProperties>
</file>